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A43F6F" w14:textId="05F28963" w:rsidR="00082071" w:rsidRDefault="000C003E">
      <w:pPr>
        <w:rPr>
          <w:b/>
          <w:bCs/>
          <w:sz w:val="28"/>
          <w:szCs w:val="24"/>
          <w:u w:val="single"/>
        </w:rPr>
      </w:pPr>
      <w:r w:rsidRPr="000C003E">
        <w:rPr>
          <w:b/>
          <w:bCs/>
          <w:sz w:val="28"/>
          <w:szCs w:val="24"/>
          <w:u w:val="single"/>
        </w:rPr>
        <w:t>TEST FILE FOR ONLINE LIBRARY MANAGEMENT</w:t>
      </w:r>
    </w:p>
    <w:p w14:paraId="79F35C4D" w14:textId="213B0821" w:rsidR="000C003E" w:rsidRDefault="000C003E">
      <w:r>
        <w:t>In the assignment given I used google test framework to cover various scenarios for both the “book” and “library” classes</w:t>
      </w:r>
    </w:p>
    <w:p w14:paraId="33C29158" w14:textId="5247BB7C" w:rsidR="000C003E" w:rsidRDefault="000C003E">
      <w:r>
        <w:t>The steps were as follows:</w:t>
      </w:r>
    </w:p>
    <w:p w14:paraId="3600AB9C" w14:textId="4A02EED6" w:rsidR="000C003E" w:rsidRPr="000C003E" w:rsidRDefault="000C003E">
      <w:pPr>
        <w:rPr>
          <w:b/>
          <w:bCs/>
          <w:u w:val="single"/>
        </w:rPr>
      </w:pPr>
      <w:r w:rsidRPr="000C003E">
        <w:rPr>
          <w:b/>
          <w:bCs/>
          <w:u w:val="single"/>
        </w:rPr>
        <w:t xml:space="preserve">Step </w:t>
      </w:r>
      <w:proofErr w:type="gramStart"/>
      <w:r w:rsidRPr="000C003E">
        <w:rPr>
          <w:b/>
          <w:bCs/>
          <w:u w:val="single"/>
        </w:rPr>
        <w:t>1:setting</w:t>
      </w:r>
      <w:proofErr w:type="gramEnd"/>
      <w:r w:rsidRPr="000C003E">
        <w:rPr>
          <w:b/>
          <w:bCs/>
          <w:u w:val="single"/>
        </w:rPr>
        <w:t xml:space="preserve"> up</w:t>
      </w:r>
    </w:p>
    <w:p w14:paraId="007E3E98" w14:textId="343DABDA" w:rsidR="000C003E" w:rsidRDefault="000C003E">
      <w:r>
        <w:t>Just trying and ensure the directory of the project has the following structure</w:t>
      </w:r>
    </w:p>
    <w:p w14:paraId="73E1EBD6" w14:textId="77777777" w:rsidR="000C003E" w:rsidRDefault="000C003E" w:rsidP="000C003E">
      <w:r>
        <w:t xml:space="preserve">          “</w:t>
      </w:r>
      <w:proofErr w:type="spellStart"/>
      <w:proofErr w:type="gramStart"/>
      <w:r>
        <w:t>my</w:t>
      </w:r>
      <w:proofErr w:type="gramEnd"/>
      <w:r>
        <w:t>_project</w:t>
      </w:r>
      <w:proofErr w:type="spellEnd"/>
      <w:r>
        <w:t>/</w:t>
      </w:r>
    </w:p>
    <w:p w14:paraId="3D21688E" w14:textId="77777777" w:rsidR="000C003E" w:rsidRDefault="000C003E" w:rsidP="000C003E">
      <w:r>
        <w:t>├── src/</w:t>
      </w:r>
    </w:p>
    <w:p w14:paraId="45B4D425" w14:textId="77777777" w:rsidR="000C003E" w:rsidRDefault="000C003E" w:rsidP="000C003E">
      <w:r>
        <w:t xml:space="preserve">│   └── </w:t>
      </w:r>
      <w:proofErr w:type="spellStart"/>
      <w:r>
        <w:t>book.h</w:t>
      </w:r>
      <w:proofErr w:type="spellEnd"/>
    </w:p>
    <w:p w14:paraId="453B7100" w14:textId="77777777" w:rsidR="000C003E" w:rsidRDefault="000C003E" w:rsidP="000C003E">
      <w:r>
        <w:t>│   └── book.cpp</w:t>
      </w:r>
    </w:p>
    <w:p w14:paraId="146AD383" w14:textId="77777777" w:rsidR="000C003E" w:rsidRDefault="000C003E" w:rsidP="000C003E">
      <w:r>
        <w:t xml:space="preserve">│   └── </w:t>
      </w:r>
      <w:proofErr w:type="spellStart"/>
      <w:r>
        <w:t>library.h</w:t>
      </w:r>
      <w:proofErr w:type="spellEnd"/>
    </w:p>
    <w:p w14:paraId="6140F924" w14:textId="77777777" w:rsidR="000C003E" w:rsidRDefault="000C003E" w:rsidP="000C003E">
      <w:r>
        <w:t>│   └── library.cpp</w:t>
      </w:r>
    </w:p>
    <w:p w14:paraId="14A2CEE5" w14:textId="77777777" w:rsidR="000C003E" w:rsidRDefault="000C003E" w:rsidP="000C003E">
      <w:r>
        <w:t>└── tests/</w:t>
      </w:r>
    </w:p>
    <w:p w14:paraId="44E7E17C" w14:textId="77777777" w:rsidR="000C003E" w:rsidRDefault="000C003E" w:rsidP="000C003E">
      <w:r>
        <w:t xml:space="preserve">    └── book_test.cpp</w:t>
      </w:r>
    </w:p>
    <w:p w14:paraId="59EF023F" w14:textId="38A52FE2" w:rsidR="000C003E" w:rsidRDefault="000C003E" w:rsidP="000C003E">
      <w:r>
        <w:t xml:space="preserve">    └── library_test.cpp</w:t>
      </w:r>
      <w:r>
        <w:t>”</w:t>
      </w:r>
    </w:p>
    <w:p w14:paraId="6759A100" w14:textId="34B01BDE" w:rsidR="000C003E" w:rsidRPr="000C003E" w:rsidRDefault="000C003E" w:rsidP="000C003E">
      <w:pPr>
        <w:rPr>
          <w:b/>
          <w:bCs/>
          <w:u w:val="single"/>
        </w:rPr>
      </w:pPr>
      <w:r w:rsidRPr="000C003E">
        <w:rPr>
          <w:b/>
          <w:bCs/>
          <w:u w:val="single"/>
        </w:rPr>
        <w:t>Step 2: writing of classes</w:t>
      </w:r>
    </w:p>
    <w:p w14:paraId="5940F4D3" w14:textId="7CC104C4" w:rsidR="000C003E" w:rsidRDefault="000C003E" w:rsidP="000C003E">
      <w:r w:rsidRPr="000C003E">
        <w:rPr>
          <w:i/>
          <w:iCs/>
        </w:rPr>
        <w:t xml:space="preserve">The book </w:t>
      </w:r>
      <w:proofErr w:type="gramStart"/>
      <w:r w:rsidRPr="000C003E">
        <w:rPr>
          <w:i/>
          <w:iCs/>
        </w:rPr>
        <w:t>class</w:t>
      </w:r>
      <w:r>
        <w:t xml:space="preserve"> :</w:t>
      </w:r>
      <w:proofErr w:type="gramEnd"/>
    </w:p>
    <w:p w14:paraId="6BBFAC4B" w14:textId="77777777" w:rsidR="000C003E" w:rsidRDefault="000C003E" w:rsidP="000C003E">
      <w:r>
        <w:t xml:space="preserve">                        “</w:t>
      </w:r>
      <w:r>
        <w:t>// src/</w:t>
      </w:r>
      <w:proofErr w:type="spellStart"/>
      <w:r>
        <w:t>book.h</w:t>
      </w:r>
      <w:proofErr w:type="spellEnd"/>
    </w:p>
    <w:p w14:paraId="3341A7B1" w14:textId="77777777" w:rsidR="000C003E" w:rsidRDefault="000C003E" w:rsidP="000C003E">
      <w:r>
        <w:lastRenderedPageBreak/>
        <w:t>#ifndef BOOK_H</w:t>
      </w:r>
    </w:p>
    <w:p w14:paraId="78CB013F" w14:textId="77777777" w:rsidR="000C003E" w:rsidRDefault="000C003E" w:rsidP="000C003E">
      <w:r>
        <w:t>#define BOOK_H</w:t>
      </w:r>
    </w:p>
    <w:p w14:paraId="3C0746B9" w14:textId="77777777" w:rsidR="000C003E" w:rsidRDefault="000C003E" w:rsidP="000C003E">
      <w:r>
        <w:t>#include &lt;string&gt;</w:t>
      </w:r>
    </w:p>
    <w:p w14:paraId="37B1AA2A" w14:textId="77777777" w:rsidR="000C003E" w:rsidRDefault="000C003E" w:rsidP="000C003E">
      <w:r>
        <w:t>class Book {</w:t>
      </w:r>
    </w:p>
    <w:p w14:paraId="35D9D62A" w14:textId="77777777" w:rsidR="000C003E" w:rsidRDefault="000C003E" w:rsidP="000C003E">
      <w:r>
        <w:t>private:</w:t>
      </w:r>
    </w:p>
    <w:p w14:paraId="00F9D8FC" w14:textId="77777777" w:rsidR="000C003E" w:rsidRDefault="000C003E" w:rsidP="000C003E">
      <w:r>
        <w:t xml:space="preserve">    </w:t>
      </w:r>
      <w:proofErr w:type="gramStart"/>
      <w:r>
        <w:t>std::</w:t>
      </w:r>
      <w:proofErr w:type="gramEnd"/>
      <w:r>
        <w:t>string title;</w:t>
      </w:r>
    </w:p>
    <w:p w14:paraId="0C05F937" w14:textId="77777777" w:rsidR="000C003E" w:rsidRDefault="000C003E" w:rsidP="000C003E">
      <w:r>
        <w:t xml:space="preserve">    </w:t>
      </w:r>
      <w:proofErr w:type="gramStart"/>
      <w:r>
        <w:t>std::</w:t>
      </w:r>
      <w:proofErr w:type="gramEnd"/>
      <w:r>
        <w:t>string author;</w:t>
      </w:r>
    </w:p>
    <w:p w14:paraId="5C367943" w14:textId="77777777" w:rsidR="000C003E" w:rsidRDefault="000C003E" w:rsidP="000C003E">
      <w:r>
        <w:t xml:space="preserve">    bool available;</w:t>
      </w:r>
    </w:p>
    <w:p w14:paraId="30D6F338" w14:textId="77777777" w:rsidR="000C003E" w:rsidRDefault="000C003E" w:rsidP="000C003E">
      <w:r>
        <w:t xml:space="preserve">    int rating;</w:t>
      </w:r>
    </w:p>
    <w:p w14:paraId="6CC434EE" w14:textId="77777777" w:rsidR="000C003E" w:rsidRDefault="000C003E" w:rsidP="000C003E">
      <w:r>
        <w:t>public:</w:t>
      </w:r>
    </w:p>
    <w:p w14:paraId="3E2F7CE8" w14:textId="77777777" w:rsidR="000C003E" w:rsidRDefault="000C003E" w:rsidP="000C003E">
      <w:r>
        <w:t xml:space="preserve">    </w:t>
      </w:r>
      <w:proofErr w:type="gramStart"/>
      <w:r>
        <w:t>Book(</w:t>
      </w:r>
      <w:proofErr w:type="gramEnd"/>
      <w:r>
        <w:t>std::string title, std::string author);</w:t>
      </w:r>
    </w:p>
    <w:p w14:paraId="712ACA00" w14:textId="4EA5C8CA" w:rsidR="000C003E" w:rsidRDefault="000C003E" w:rsidP="000C003E">
      <w:proofErr w:type="gramStart"/>
      <w:r>
        <w:t>std::</w:t>
      </w:r>
      <w:proofErr w:type="gramEnd"/>
      <w:r>
        <w:t xml:space="preserve">string </w:t>
      </w:r>
      <w:proofErr w:type="spellStart"/>
      <w:r>
        <w:t>getTitle</w:t>
      </w:r>
      <w:proofErr w:type="spellEnd"/>
      <w:r>
        <w:t>() const;</w:t>
      </w:r>
    </w:p>
    <w:p w14:paraId="119468A6" w14:textId="77777777" w:rsidR="000C003E" w:rsidRDefault="000C003E" w:rsidP="000C003E">
      <w:r>
        <w:t xml:space="preserve">    </w:t>
      </w:r>
      <w:proofErr w:type="gramStart"/>
      <w:r>
        <w:t>std::</w:t>
      </w:r>
      <w:proofErr w:type="gramEnd"/>
      <w:r>
        <w:t xml:space="preserve">string </w:t>
      </w:r>
      <w:proofErr w:type="spellStart"/>
      <w:r>
        <w:t>getAuthor</w:t>
      </w:r>
      <w:proofErr w:type="spellEnd"/>
      <w:r>
        <w:t>() const;</w:t>
      </w:r>
    </w:p>
    <w:p w14:paraId="057F6B85" w14:textId="77777777" w:rsidR="000C003E" w:rsidRDefault="000C003E" w:rsidP="000C003E">
      <w:r>
        <w:t xml:space="preserve">    bool </w:t>
      </w:r>
      <w:proofErr w:type="spellStart"/>
      <w:proofErr w:type="gramStart"/>
      <w:r>
        <w:t>isAvailable</w:t>
      </w:r>
      <w:proofErr w:type="spellEnd"/>
      <w:r>
        <w:t>(</w:t>
      </w:r>
      <w:proofErr w:type="gramEnd"/>
      <w:r>
        <w:t>) const;</w:t>
      </w:r>
    </w:p>
    <w:p w14:paraId="3F153A6A" w14:textId="77777777" w:rsidR="000C003E" w:rsidRDefault="000C003E" w:rsidP="000C003E">
      <w:r>
        <w:t xml:space="preserve">    void </w:t>
      </w:r>
      <w:proofErr w:type="spellStart"/>
      <w:proofErr w:type="gramStart"/>
      <w:r>
        <w:t>setAvailable</w:t>
      </w:r>
      <w:proofErr w:type="spellEnd"/>
      <w:r>
        <w:t>(</w:t>
      </w:r>
      <w:proofErr w:type="gramEnd"/>
      <w:r>
        <w:t>bool availab</w:t>
      </w:r>
      <w:r>
        <w:t>ility)</w:t>
      </w:r>
    </w:p>
    <w:p w14:paraId="059121F3" w14:textId="78466172" w:rsidR="000C003E" w:rsidRDefault="000C003E" w:rsidP="000C003E">
      <w:r>
        <w:t xml:space="preserve">int </w:t>
      </w:r>
      <w:proofErr w:type="spellStart"/>
      <w:proofErr w:type="gramStart"/>
      <w:r>
        <w:t>getRating</w:t>
      </w:r>
      <w:proofErr w:type="spellEnd"/>
      <w:r>
        <w:t>(</w:t>
      </w:r>
      <w:proofErr w:type="gramEnd"/>
      <w:r>
        <w:t>) const;</w:t>
      </w:r>
    </w:p>
    <w:p w14:paraId="2BD01117" w14:textId="77777777" w:rsidR="000C003E" w:rsidRDefault="000C003E" w:rsidP="000C003E">
      <w:r>
        <w:t xml:space="preserve">    void </w:t>
      </w:r>
      <w:proofErr w:type="spellStart"/>
      <w:proofErr w:type="gramStart"/>
      <w:r>
        <w:t>setRating</w:t>
      </w:r>
      <w:proofErr w:type="spellEnd"/>
      <w:r>
        <w:t>(</w:t>
      </w:r>
      <w:proofErr w:type="gramEnd"/>
      <w:r>
        <w:t xml:space="preserve">int </w:t>
      </w:r>
      <w:proofErr w:type="spellStart"/>
      <w:r>
        <w:t>newRating</w:t>
      </w:r>
      <w:proofErr w:type="spellEnd"/>
      <w:r>
        <w:t>);</w:t>
      </w:r>
    </w:p>
    <w:p w14:paraId="682C6077" w14:textId="77777777" w:rsidR="000C003E" w:rsidRDefault="000C003E" w:rsidP="000C003E">
      <w:r>
        <w:t>};</w:t>
      </w:r>
    </w:p>
    <w:p w14:paraId="097DAF84" w14:textId="77777777" w:rsidR="000C003E" w:rsidRDefault="000C003E" w:rsidP="000C003E"/>
    <w:p w14:paraId="3041ECBE" w14:textId="35B2A12B" w:rsidR="000C003E" w:rsidRDefault="000C003E" w:rsidP="000C003E">
      <w:r>
        <w:t>#endif // BOOK_H</w:t>
      </w:r>
      <w:r>
        <w:t>”</w:t>
      </w:r>
    </w:p>
    <w:p w14:paraId="77C7A3E1" w14:textId="57E0E401" w:rsidR="000C003E" w:rsidRDefault="000C003E" w:rsidP="000C003E">
      <w:r w:rsidRPr="000C003E">
        <w:rPr>
          <w:i/>
          <w:iCs/>
        </w:rPr>
        <w:t xml:space="preserve">The library </w:t>
      </w:r>
      <w:proofErr w:type="gramStart"/>
      <w:r w:rsidRPr="000C003E">
        <w:rPr>
          <w:i/>
          <w:iCs/>
        </w:rPr>
        <w:t>class</w:t>
      </w:r>
      <w:r>
        <w:rPr>
          <w:i/>
          <w:iCs/>
        </w:rPr>
        <w:t xml:space="preserve"> :</w:t>
      </w:r>
      <w:proofErr w:type="gramEnd"/>
    </w:p>
    <w:p w14:paraId="11141732" w14:textId="77777777" w:rsidR="000C003E" w:rsidRDefault="000C003E" w:rsidP="000C003E">
      <w:r>
        <w:t xml:space="preserve">                              “</w:t>
      </w:r>
      <w:r>
        <w:t>// src/book.cpp</w:t>
      </w:r>
    </w:p>
    <w:p w14:paraId="3C34CD72" w14:textId="329B763F" w:rsidR="000C003E" w:rsidRDefault="000C003E" w:rsidP="000C003E">
      <w:r>
        <w:t>#include "</w:t>
      </w:r>
      <w:proofErr w:type="spellStart"/>
      <w:r>
        <w:t>book.h</w:t>
      </w:r>
      <w:proofErr w:type="spellEnd"/>
      <w:r>
        <w:t>"</w:t>
      </w:r>
    </w:p>
    <w:p w14:paraId="16A0C0EE" w14:textId="77777777" w:rsidR="000C003E" w:rsidRDefault="000C003E" w:rsidP="000C003E">
      <w:proofErr w:type="gramStart"/>
      <w:r>
        <w:t>Book::</w:t>
      </w:r>
      <w:proofErr w:type="gramEnd"/>
      <w:r>
        <w:t>Book(std::string title, std::string author) : title(title), author(author), available(true), rating(0) {}</w:t>
      </w:r>
    </w:p>
    <w:p w14:paraId="5EDA2B94" w14:textId="77777777" w:rsidR="000C003E" w:rsidRDefault="000C003E" w:rsidP="000C003E">
      <w:proofErr w:type="gramStart"/>
      <w:r>
        <w:t>std::</w:t>
      </w:r>
      <w:proofErr w:type="gramEnd"/>
      <w:r>
        <w:t>string Book::</w:t>
      </w:r>
      <w:proofErr w:type="spellStart"/>
      <w:r>
        <w:t>getTitle</w:t>
      </w:r>
      <w:proofErr w:type="spellEnd"/>
      <w:r>
        <w:t>() const {</w:t>
      </w:r>
    </w:p>
    <w:p w14:paraId="72C6ADF2" w14:textId="77777777" w:rsidR="000C003E" w:rsidRDefault="000C003E" w:rsidP="000C003E">
      <w:r>
        <w:t xml:space="preserve">    return title;</w:t>
      </w:r>
    </w:p>
    <w:p w14:paraId="4B0C0D4E" w14:textId="77777777" w:rsidR="000C003E" w:rsidRDefault="000C003E" w:rsidP="000C003E">
      <w:r>
        <w:t>}</w:t>
      </w:r>
    </w:p>
    <w:p w14:paraId="1F2F4880" w14:textId="77777777" w:rsidR="000C003E" w:rsidRDefault="000C003E" w:rsidP="000C003E">
      <w:proofErr w:type="gramStart"/>
      <w:r>
        <w:t>std::</w:t>
      </w:r>
      <w:proofErr w:type="gramEnd"/>
      <w:r>
        <w:t>string Book::</w:t>
      </w:r>
      <w:proofErr w:type="spellStart"/>
      <w:r>
        <w:t>getAuthor</w:t>
      </w:r>
      <w:proofErr w:type="spellEnd"/>
      <w:r>
        <w:t>() const {</w:t>
      </w:r>
    </w:p>
    <w:p w14:paraId="73FD2266" w14:textId="77777777" w:rsidR="000C003E" w:rsidRDefault="000C003E" w:rsidP="000C003E">
      <w:r>
        <w:t xml:space="preserve">    return author;</w:t>
      </w:r>
    </w:p>
    <w:p w14:paraId="511DA355" w14:textId="77777777" w:rsidR="000C003E" w:rsidRDefault="000C003E" w:rsidP="000C003E">
      <w:r>
        <w:t>}</w:t>
      </w:r>
    </w:p>
    <w:p w14:paraId="6E25DF95" w14:textId="77777777" w:rsidR="000C003E" w:rsidRDefault="000C003E" w:rsidP="000C003E">
      <w:r>
        <w:t xml:space="preserve">bool </w:t>
      </w:r>
      <w:proofErr w:type="gramStart"/>
      <w:r>
        <w:t>Book::</w:t>
      </w:r>
      <w:proofErr w:type="spellStart"/>
      <w:proofErr w:type="gramEnd"/>
      <w:r>
        <w:t>isAvailable</w:t>
      </w:r>
      <w:proofErr w:type="spellEnd"/>
      <w:r>
        <w:t>() const {</w:t>
      </w:r>
    </w:p>
    <w:p w14:paraId="3DFF4C3E" w14:textId="77777777" w:rsidR="000C003E" w:rsidRDefault="000C003E" w:rsidP="000C003E">
      <w:r>
        <w:t xml:space="preserve">    return available;</w:t>
      </w:r>
    </w:p>
    <w:p w14:paraId="061CBCC5" w14:textId="77777777" w:rsidR="000C003E" w:rsidRDefault="000C003E" w:rsidP="000C003E">
      <w:r>
        <w:t>}</w:t>
      </w:r>
    </w:p>
    <w:p w14:paraId="059B6425" w14:textId="77777777" w:rsidR="000C003E" w:rsidRDefault="000C003E" w:rsidP="000C003E">
      <w:r>
        <w:t xml:space="preserve">void </w:t>
      </w:r>
      <w:proofErr w:type="gramStart"/>
      <w:r>
        <w:t>Book::</w:t>
      </w:r>
      <w:proofErr w:type="spellStart"/>
      <w:proofErr w:type="gramEnd"/>
      <w:r>
        <w:t>setAvailable</w:t>
      </w:r>
      <w:proofErr w:type="spellEnd"/>
      <w:r>
        <w:t>(bool availability) {</w:t>
      </w:r>
    </w:p>
    <w:p w14:paraId="355D9BAF" w14:textId="77777777" w:rsidR="000C003E" w:rsidRDefault="000C003E" w:rsidP="000C003E">
      <w:r>
        <w:t xml:space="preserve">    available = availability;</w:t>
      </w:r>
    </w:p>
    <w:p w14:paraId="632A63E9" w14:textId="77777777" w:rsidR="000C003E" w:rsidRDefault="000C003E" w:rsidP="000C003E">
      <w:r>
        <w:t>}</w:t>
      </w:r>
    </w:p>
    <w:p w14:paraId="195A59EB" w14:textId="77777777" w:rsidR="000C003E" w:rsidRDefault="000C003E" w:rsidP="000C003E">
      <w:r>
        <w:lastRenderedPageBreak/>
        <w:t xml:space="preserve">int </w:t>
      </w:r>
      <w:proofErr w:type="gramStart"/>
      <w:r>
        <w:t>Book::</w:t>
      </w:r>
      <w:proofErr w:type="spellStart"/>
      <w:proofErr w:type="gramEnd"/>
      <w:r>
        <w:t>getRating</w:t>
      </w:r>
      <w:proofErr w:type="spellEnd"/>
      <w:r>
        <w:t>() const {</w:t>
      </w:r>
    </w:p>
    <w:p w14:paraId="3A383BCD" w14:textId="77777777" w:rsidR="000C003E" w:rsidRDefault="000C003E" w:rsidP="000C003E">
      <w:r>
        <w:t xml:space="preserve">    return rating;</w:t>
      </w:r>
    </w:p>
    <w:p w14:paraId="1A5B007D" w14:textId="77777777" w:rsidR="000C003E" w:rsidRDefault="000C003E" w:rsidP="000C003E">
      <w:r>
        <w:t>}</w:t>
      </w:r>
    </w:p>
    <w:p w14:paraId="04EA17E5" w14:textId="77777777" w:rsidR="000C003E" w:rsidRDefault="000C003E" w:rsidP="000C003E">
      <w:r>
        <w:t xml:space="preserve">void </w:t>
      </w:r>
      <w:proofErr w:type="gramStart"/>
      <w:r>
        <w:t>Book::</w:t>
      </w:r>
      <w:proofErr w:type="spellStart"/>
      <w:proofErr w:type="gramEnd"/>
      <w:r>
        <w:t>setRating</w:t>
      </w:r>
      <w:proofErr w:type="spellEnd"/>
      <w:r>
        <w:t xml:space="preserve">(int </w:t>
      </w:r>
      <w:proofErr w:type="spellStart"/>
      <w:r>
        <w:t>newRating</w:t>
      </w:r>
      <w:proofErr w:type="spellEnd"/>
      <w:r>
        <w:t>) {</w:t>
      </w:r>
    </w:p>
    <w:p w14:paraId="23A34FEF" w14:textId="77777777" w:rsidR="000C003E" w:rsidRDefault="000C003E" w:rsidP="000C003E">
      <w:r>
        <w:t xml:space="preserve">    rating = </w:t>
      </w:r>
      <w:proofErr w:type="spellStart"/>
      <w:r>
        <w:t>newRating</w:t>
      </w:r>
      <w:proofErr w:type="spellEnd"/>
      <w:r>
        <w:t>;</w:t>
      </w:r>
    </w:p>
    <w:p w14:paraId="03DC5C3A" w14:textId="57228AD0" w:rsidR="000C003E" w:rsidRDefault="000C003E" w:rsidP="000C003E">
      <w:r>
        <w:t>}</w:t>
      </w:r>
      <w:r>
        <w:t>”</w:t>
      </w:r>
    </w:p>
    <w:p w14:paraId="6553AF82" w14:textId="779C33E8" w:rsidR="000C003E" w:rsidRPr="000C003E" w:rsidRDefault="000C003E" w:rsidP="000C003E">
      <w:pPr>
        <w:rPr>
          <w:b/>
          <w:bCs/>
          <w:u w:val="single"/>
        </w:rPr>
      </w:pPr>
      <w:r w:rsidRPr="000C003E">
        <w:rPr>
          <w:b/>
          <w:bCs/>
          <w:u w:val="single"/>
        </w:rPr>
        <w:t>step 3: writing of the test cases file</w:t>
      </w:r>
    </w:p>
    <w:p w14:paraId="57532E75" w14:textId="2D18CED5" w:rsidR="000C003E" w:rsidRDefault="000C003E" w:rsidP="000C003E">
      <w:r>
        <w:t xml:space="preserve">since we are using google test </w:t>
      </w:r>
      <w:proofErr w:type="gramStart"/>
      <w:r>
        <w:t>framework</w:t>
      </w:r>
      <w:proofErr w:type="gramEnd"/>
      <w:r>
        <w:t xml:space="preserve"> we create test files using google test</w:t>
      </w:r>
    </w:p>
    <w:p w14:paraId="0885B7C6" w14:textId="1F967456" w:rsidR="000C003E" w:rsidRDefault="000C003E" w:rsidP="000C003E">
      <w:r>
        <w:rPr>
          <w:b/>
          <w:bCs/>
        </w:rPr>
        <w:t>Book Test</w:t>
      </w:r>
    </w:p>
    <w:p w14:paraId="2ECA3C01" w14:textId="724D1964" w:rsidR="000C003E" w:rsidRDefault="000C003E" w:rsidP="000C003E">
      <w:r>
        <w:t>Here goes the code for the book test file;</w:t>
      </w:r>
    </w:p>
    <w:p w14:paraId="0A5A4B76" w14:textId="77777777" w:rsidR="000C003E" w:rsidRDefault="000C003E" w:rsidP="000C003E">
      <w:r>
        <w:t xml:space="preserve">                                                 “</w:t>
      </w:r>
      <w:r>
        <w:t>// tests/book_test.cpp</w:t>
      </w:r>
    </w:p>
    <w:p w14:paraId="450D9E6C" w14:textId="77777777" w:rsidR="000C003E" w:rsidRDefault="000C003E" w:rsidP="000C003E">
      <w:r>
        <w:t>#include "</w:t>
      </w:r>
      <w:proofErr w:type="spellStart"/>
      <w:r>
        <w:t>gtest</w:t>
      </w:r>
      <w:proofErr w:type="spellEnd"/>
      <w:r>
        <w:t>/</w:t>
      </w:r>
      <w:proofErr w:type="spellStart"/>
      <w:r>
        <w:t>gtest.h</w:t>
      </w:r>
      <w:proofErr w:type="spellEnd"/>
      <w:r>
        <w:t>"</w:t>
      </w:r>
    </w:p>
    <w:p w14:paraId="368363AF" w14:textId="77777777" w:rsidR="000C003E" w:rsidRDefault="000C003E" w:rsidP="000C003E">
      <w:r>
        <w:t>#include "</w:t>
      </w:r>
      <w:proofErr w:type="spellStart"/>
      <w:r>
        <w:t>book.h</w:t>
      </w:r>
      <w:proofErr w:type="spellEnd"/>
      <w:r>
        <w:t>"</w:t>
      </w:r>
    </w:p>
    <w:p w14:paraId="7065EA69" w14:textId="77777777" w:rsidR="000C003E" w:rsidRDefault="000C003E" w:rsidP="000C003E">
      <w:proofErr w:type="gramStart"/>
      <w:r>
        <w:t>TEST(</w:t>
      </w:r>
      <w:proofErr w:type="spellStart"/>
      <w:proofErr w:type="gramEnd"/>
      <w:r>
        <w:t>BookTest</w:t>
      </w:r>
      <w:proofErr w:type="spellEnd"/>
      <w:r>
        <w:t>, Constructor) {</w:t>
      </w:r>
    </w:p>
    <w:p w14:paraId="10DEA027" w14:textId="77777777" w:rsidR="000C003E" w:rsidRDefault="000C003E" w:rsidP="000C003E">
      <w:r>
        <w:t xml:space="preserve">    Book </w:t>
      </w:r>
      <w:proofErr w:type="gramStart"/>
      <w:r>
        <w:t>book(</w:t>
      </w:r>
      <w:proofErr w:type="gramEnd"/>
      <w:r>
        <w:t>"Test Title", "Test Author");</w:t>
      </w:r>
    </w:p>
    <w:p w14:paraId="47B2C21F" w14:textId="77777777" w:rsidR="000C003E" w:rsidRDefault="000C003E" w:rsidP="000C003E">
      <w:r>
        <w:t xml:space="preserve">    EXPECT_</w:t>
      </w:r>
      <w:proofErr w:type="gramStart"/>
      <w:r>
        <w:t>EQ(</w:t>
      </w:r>
      <w:proofErr w:type="spellStart"/>
      <w:proofErr w:type="gramEnd"/>
      <w:r>
        <w:t>book.getTitle</w:t>
      </w:r>
      <w:proofErr w:type="spellEnd"/>
      <w:r>
        <w:t>(), "Test Title");</w:t>
      </w:r>
    </w:p>
    <w:p w14:paraId="2FCE03D1" w14:textId="77777777" w:rsidR="000C003E" w:rsidRDefault="000C003E" w:rsidP="000C003E">
      <w:r>
        <w:t xml:space="preserve">    EXPECT_</w:t>
      </w:r>
      <w:proofErr w:type="gramStart"/>
      <w:r>
        <w:t>EQ(</w:t>
      </w:r>
      <w:proofErr w:type="spellStart"/>
      <w:proofErr w:type="gramEnd"/>
      <w:r>
        <w:t>book.getAuthor</w:t>
      </w:r>
      <w:proofErr w:type="spellEnd"/>
      <w:r>
        <w:t>(), "Test Author");</w:t>
      </w:r>
    </w:p>
    <w:p w14:paraId="0D7539A1" w14:textId="77777777" w:rsidR="000C003E" w:rsidRDefault="000C003E" w:rsidP="000C003E">
      <w:r>
        <w:t xml:space="preserve">    EXPECT_</w:t>
      </w:r>
      <w:proofErr w:type="gramStart"/>
      <w:r>
        <w:t>TRUE(</w:t>
      </w:r>
      <w:proofErr w:type="spellStart"/>
      <w:proofErr w:type="gramEnd"/>
      <w:r>
        <w:t>book.isAvailable</w:t>
      </w:r>
      <w:proofErr w:type="spellEnd"/>
      <w:r>
        <w:t>());</w:t>
      </w:r>
    </w:p>
    <w:p w14:paraId="65307AA7" w14:textId="77777777" w:rsidR="000C003E" w:rsidRDefault="000C003E" w:rsidP="000C003E">
      <w:r>
        <w:lastRenderedPageBreak/>
        <w:t xml:space="preserve">    EXPECT_</w:t>
      </w:r>
      <w:proofErr w:type="gramStart"/>
      <w:r>
        <w:t>EQ(</w:t>
      </w:r>
      <w:proofErr w:type="spellStart"/>
      <w:proofErr w:type="gramEnd"/>
      <w:r>
        <w:t>book.getRating</w:t>
      </w:r>
      <w:proofErr w:type="spellEnd"/>
      <w:r>
        <w:t>(), 0);</w:t>
      </w:r>
    </w:p>
    <w:p w14:paraId="0FDE361B" w14:textId="77777777" w:rsidR="000C003E" w:rsidRDefault="000C003E" w:rsidP="000C003E">
      <w:r>
        <w:t>}</w:t>
      </w:r>
    </w:p>
    <w:p w14:paraId="3CC609B2" w14:textId="77777777" w:rsidR="000C003E" w:rsidRDefault="000C003E" w:rsidP="000C003E">
      <w:proofErr w:type="gramStart"/>
      <w:r>
        <w:t>TEST(</w:t>
      </w:r>
      <w:proofErr w:type="spellStart"/>
      <w:proofErr w:type="gramEnd"/>
      <w:r>
        <w:t>BookTest</w:t>
      </w:r>
      <w:proofErr w:type="spellEnd"/>
      <w:r>
        <w:t>, SetAvailable) {</w:t>
      </w:r>
    </w:p>
    <w:p w14:paraId="146ED1E0" w14:textId="77777777" w:rsidR="000C003E" w:rsidRDefault="000C003E" w:rsidP="000C003E">
      <w:r>
        <w:t xml:space="preserve">    Book </w:t>
      </w:r>
      <w:proofErr w:type="gramStart"/>
      <w:r>
        <w:t>book(</w:t>
      </w:r>
      <w:proofErr w:type="gramEnd"/>
      <w:r>
        <w:t>"Test Title", "Test Author");</w:t>
      </w:r>
    </w:p>
    <w:p w14:paraId="7A763A8A" w14:textId="77777777" w:rsidR="000C003E" w:rsidRDefault="000C003E" w:rsidP="000C003E">
      <w:r>
        <w:t xml:space="preserve">    </w:t>
      </w:r>
      <w:proofErr w:type="spellStart"/>
      <w:proofErr w:type="gramStart"/>
      <w:r>
        <w:t>book.setAvailable</w:t>
      </w:r>
      <w:proofErr w:type="spellEnd"/>
      <w:proofErr w:type="gramEnd"/>
      <w:r>
        <w:t>(false);</w:t>
      </w:r>
    </w:p>
    <w:p w14:paraId="24B0BADE" w14:textId="77777777" w:rsidR="000C003E" w:rsidRDefault="000C003E" w:rsidP="000C003E">
      <w:r>
        <w:t xml:space="preserve">    EXPECT_</w:t>
      </w:r>
      <w:proofErr w:type="gramStart"/>
      <w:r>
        <w:t>FALSE(</w:t>
      </w:r>
      <w:proofErr w:type="spellStart"/>
      <w:proofErr w:type="gramEnd"/>
      <w:r>
        <w:t>book.isAvailable</w:t>
      </w:r>
      <w:proofErr w:type="spellEnd"/>
      <w:r>
        <w:t>());</w:t>
      </w:r>
    </w:p>
    <w:p w14:paraId="2AFD9E82" w14:textId="77777777" w:rsidR="000C003E" w:rsidRDefault="000C003E" w:rsidP="000C003E">
      <w:r>
        <w:t>}</w:t>
      </w:r>
    </w:p>
    <w:p w14:paraId="1E902243" w14:textId="77777777" w:rsidR="000C003E" w:rsidRDefault="000C003E" w:rsidP="000C003E">
      <w:proofErr w:type="gramStart"/>
      <w:r>
        <w:t>TEST(</w:t>
      </w:r>
      <w:proofErr w:type="spellStart"/>
      <w:proofErr w:type="gramEnd"/>
      <w:r>
        <w:t>BookTest</w:t>
      </w:r>
      <w:proofErr w:type="spellEnd"/>
      <w:r>
        <w:t xml:space="preserve">, </w:t>
      </w:r>
      <w:proofErr w:type="spellStart"/>
      <w:r>
        <w:t>SetRating</w:t>
      </w:r>
      <w:proofErr w:type="spellEnd"/>
      <w:r>
        <w:t>) {</w:t>
      </w:r>
    </w:p>
    <w:p w14:paraId="1A7F2561" w14:textId="77777777" w:rsidR="000C003E" w:rsidRDefault="000C003E" w:rsidP="000C003E">
      <w:r>
        <w:t xml:space="preserve">    Book </w:t>
      </w:r>
      <w:proofErr w:type="gramStart"/>
      <w:r>
        <w:t>book(</w:t>
      </w:r>
      <w:proofErr w:type="gramEnd"/>
      <w:r>
        <w:t>"Test Title", "Test Author");</w:t>
      </w:r>
    </w:p>
    <w:p w14:paraId="1AC9C731" w14:textId="77777777" w:rsidR="000C003E" w:rsidRDefault="000C003E" w:rsidP="000C003E">
      <w:r>
        <w:t xml:space="preserve">    </w:t>
      </w:r>
      <w:proofErr w:type="spellStart"/>
      <w:proofErr w:type="gramStart"/>
      <w:r>
        <w:t>book.setRating</w:t>
      </w:r>
      <w:proofErr w:type="spellEnd"/>
      <w:proofErr w:type="gramEnd"/>
      <w:r>
        <w:t>(5);</w:t>
      </w:r>
    </w:p>
    <w:p w14:paraId="49EB6B2E" w14:textId="77777777" w:rsidR="000C003E" w:rsidRDefault="000C003E" w:rsidP="000C003E">
      <w:r>
        <w:t xml:space="preserve">    EXPECT_</w:t>
      </w:r>
      <w:proofErr w:type="gramStart"/>
      <w:r>
        <w:t>EQ(</w:t>
      </w:r>
      <w:proofErr w:type="spellStart"/>
      <w:proofErr w:type="gramEnd"/>
      <w:r>
        <w:t>book.getRating</w:t>
      </w:r>
      <w:proofErr w:type="spellEnd"/>
      <w:r>
        <w:t>(), 5);</w:t>
      </w:r>
    </w:p>
    <w:p w14:paraId="677BAF61" w14:textId="77777777" w:rsidR="000C003E" w:rsidRDefault="000C003E" w:rsidP="000C003E">
      <w:r>
        <w:t>}</w:t>
      </w:r>
    </w:p>
    <w:p w14:paraId="0F041D1E" w14:textId="77777777" w:rsidR="000C003E" w:rsidRDefault="000C003E" w:rsidP="000C003E"/>
    <w:p w14:paraId="2BDDCB8F" w14:textId="77777777" w:rsidR="000C003E" w:rsidRDefault="000C003E" w:rsidP="000C003E">
      <w:r>
        <w:t xml:space="preserve">int </w:t>
      </w:r>
      <w:proofErr w:type="gramStart"/>
      <w:r>
        <w:t>main(</w:t>
      </w:r>
      <w:proofErr w:type="gramEnd"/>
      <w:r>
        <w:t xml:space="preserve">int </w:t>
      </w:r>
      <w:proofErr w:type="spellStart"/>
      <w:r>
        <w:t>argc</w:t>
      </w:r>
      <w:proofErr w:type="spellEnd"/>
      <w:r>
        <w:t>, char **</w:t>
      </w:r>
      <w:proofErr w:type="spellStart"/>
      <w:r>
        <w:t>argv</w:t>
      </w:r>
      <w:proofErr w:type="spellEnd"/>
      <w:r>
        <w:t>) {</w:t>
      </w:r>
    </w:p>
    <w:p w14:paraId="76D7079C" w14:textId="77777777" w:rsidR="000C003E" w:rsidRDefault="000C003E" w:rsidP="000C003E">
      <w:r>
        <w:t xml:space="preserve">    </w:t>
      </w:r>
      <w:proofErr w:type="gramStart"/>
      <w:r>
        <w:t>::</w:t>
      </w:r>
      <w:proofErr w:type="gramEnd"/>
      <w:r>
        <w:t>testing::</w:t>
      </w:r>
      <w:proofErr w:type="spellStart"/>
      <w:r>
        <w:t>InitGoogleTest</w:t>
      </w:r>
      <w:proofErr w:type="spellEnd"/>
      <w:r>
        <w:t>(&amp;</w:t>
      </w:r>
      <w:proofErr w:type="spellStart"/>
      <w:r>
        <w:t>argc</w:t>
      </w:r>
      <w:proofErr w:type="spellEnd"/>
      <w:r>
        <w:t xml:space="preserve">, </w:t>
      </w:r>
      <w:proofErr w:type="spellStart"/>
      <w:r>
        <w:t>argv</w:t>
      </w:r>
      <w:proofErr w:type="spellEnd"/>
      <w:r>
        <w:t>);</w:t>
      </w:r>
    </w:p>
    <w:p w14:paraId="324BE3A2" w14:textId="77777777" w:rsidR="000C003E" w:rsidRDefault="000C003E" w:rsidP="000C003E">
      <w:r>
        <w:t xml:space="preserve">    return RUN_ALL_</w:t>
      </w:r>
      <w:proofErr w:type="gramStart"/>
      <w:r>
        <w:t>TESTS(</w:t>
      </w:r>
      <w:proofErr w:type="gramEnd"/>
      <w:r>
        <w:t>);</w:t>
      </w:r>
    </w:p>
    <w:p w14:paraId="314C4C45" w14:textId="5266C62F" w:rsidR="000C003E" w:rsidRDefault="000C003E" w:rsidP="000C003E">
      <w:r>
        <w:t>}</w:t>
      </w:r>
      <w:r>
        <w:t>”</w:t>
      </w:r>
    </w:p>
    <w:p w14:paraId="6BC88AB3" w14:textId="3BEA6B2F" w:rsidR="000C003E" w:rsidRDefault="000C003E" w:rsidP="000C003E">
      <w:pPr>
        <w:rPr>
          <w:b/>
          <w:bCs/>
        </w:rPr>
      </w:pPr>
      <w:r>
        <w:rPr>
          <w:b/>
          <w:bCs/>
        </w:rPr>
        <w:t>Library Test</w:t>
      </w:r>
    </w:p>
    <w:p w14:paraId="53D65621" w14:textId="1F5011A7" w:rsidR="000C003E" w:rsidRDefault="000C003E" w:rsidP="000C003E">
      <w:r>
        <w:lastRenderedPageBreak/>
        <w:t>Here goes a file for testing the library class;</w:t>
      </w:r>
    </w:p>
    <w:p w14:paraId="27F636B0" w14:textId="77777777" w:rsidR="000C003E" w:rsidRDefault="000C003E" w:rsidP="000C003E">
      <w:r>
        <w:t xml:space="preserve">                       “</w:t>
      </w:r>
      <w:r>
        <w:t>// tests/library_test.cpp</w:t>
      </w:r>
    </w:p>
    <w:p w14:paraId="2B9CC2B9" w14:textId="77777777" w:rsidR="000C003E" w:rsidRDefault="000C003E" w:rsidP="000C003E">
      <w:r>
        <w:t>#include "</w:t>
      </w:r>
      <w:proofErr w:type="spellStart"/>
      <w:r>
        <w:t>gtest</w:t>
      </w:r>
      <w:proofErr w:type="spellEnd"/>
      <w:r>
        <w:t>/</w:t>
      </w:r>
      <w:proofErr w:type="spellStart"/>
      <w:r>
        <w:t>gtest.h</w:t>
      </w:r>
      <w:proofErr w:type="spellEnd"/>
      <w:r>
        <w:t>"</w:t>
      </w:r>
    </w:p>
    <w:p w14:paraId="37E7034E" w14:textId="77777777" w:rsidR="000C003E" w:rsidRDefault="000C003E" w:rsidP="000C003E">
      <w:r>
        <w:t>#include "</w:t>
      </w:r>
      <w:proofErr w:type="spellStart"/>
      <w:r>
        <w:t>library.h</w:t>
      </w:r>
      <w:proofErr w:type="spellEnd"/>
      <w:r>
        <w:t>"</w:t>
      </w:r>
    </w:p>
    <w:p w14:paraId="4711E182" w14:textId="77777777" w:rsidR="000C003E" w:rsidRDefault="000C003E" w:rsidP="000C003E">
      <w:proofErr w:type="gramStart"/>
      <w:r>
        <w:t>TEST(</w:t>
      </w:r>
      <w:proofErr w:type="spellStart"/>
      <w:proofErr w:type="gramEnd"/>
      <w:r>
        <w:t>LibraryTest</w:t>
      </w:r>
      <w:proofErr w:type="spellEnd"/>
      <w:r>
        <w:t xml:space="preserve">, </w:t>
      </w:r>
      <w:proofErr w:type="spellStart"/>
      <w:r>
        <w:t>AddBook</w:t>
      </w:r>
      <w:proofErr w:type="spellEnd"/>
      <w:r>
        <w:t>) {</w:t>
      </w:r>
    </w:p>
    <w:p w14:paraId="1405227A" w14:textId="77777777" w:rsidR="000C003E" w:rsidRDefault="000C003E" w:rsidP="000C003E">
      <w:r>
        <w:t xml:space="preserve">    Library </w:t>
      </w:r>
      <w:proofErr w:type="spellStart"/>
      <w:r>
        <w:t>library</w:t>
      </w:r>
      <w:proofErr w:type="spellEnd"/>
      <w:r>
        <w:t>;</w:t>
      </w:r>
    </w:p>
    <w:p w14:paraId="24086B87" w14:textId="77777777" w:rsidR="000C003E" w:rsidRDefault="000C003E" w:rsidP="000C003E">
      <w:r>
        <w:t xml:space="preserve">    Book </w:t>
      </w:r>
      <w:proofErr w:type="gramStart"/>
      <w:r>
        <w:t>book(</w:t>
      </w:r>
      <w:proofErr w:type="gramEnd"/>
      <w:r>
        <w:t>"Test Title", "Test Author");</w:t>
      </w:r>
    </w:p>
    <w:p w14:paraId="7211DF46" w14:textId="77777777" w:rsidR="000C003E" w:rsidRDefault="000C003E" w:rsidP="000C003E">
      <w:r>
        <w:t xml:space="preserve">    </w:t>
      </w:r>
      <w:proofErr w:type="spellStart"/>
      <w:proofErr w:type="gramStart"/>
      <w:r>
        <w:t>library.addBook</w:t>
      </w:r>
      <w:proofErr w:type="spellEnd"/>
      <w:proofErr w:type="gramEnd"/>
      <w:r>
        <w:t>(book);</w:t>
      </w:r>
    </w:p>
    <w:p w14:paraId="10F52377" w14:textId="337CC263" w:rsidR="000C003E" w:rsidRDefault="000C003E" w:rsidP="000C003E">
      <w:r>
        <w:t xml:space="preserve"> </w:t>
      </w:r>
      <w:proofErr w:type="gramStart"/>
      <w:r>
        <w:t>std::</w:t>
      </w:r>
      <w:proofErr w:type="gramEnd"/>
      <w:r>
        <w:t xml:space="preserve">vector&lt;Book&gt; books = </w:t>
      </w:r>
      <w:proofErr w:type="spellStart"/>
      <w:r>
        <w:t>library.searchBooksByTitle</w:t>
      </w:r>
      <w:proofErr w:type="spellEnd"/>
      <w:r>
        <w:t>("Test Title");</w:t>
      </w:r>
    </w:p>
    <w:p w14:paraId="275E4720" w14:textId="77777777" w:rsidR="000C003E" w:rsidRDefault="000C003E" w:rsidP="000C003E">
      <w:r>
        <w:t xml:space="preserve">    ASSERT_</w:t>
      </w:r>
      <w:proofErr w:type="gramStart"/>
      <w:r>
        <w:t>EQ(</w:t>
      </w:r>
      <w:proofErr w:type="spellStart"/>
      <w:proofErr w:type="gramEnd"/>
      <w:r>
        <w:t>books.size</w:t>
      </w:r>
      <w:proofErr w:type="spellEnd"/>
      <w:r>
        <w:t>(), 1);</w:t>
      </w:r>
    </w:p>
    <w:p w14:paraId="66DB679F" w14:textId="77777777" w:rsidR="000C003E" w:rsidRDefault="000C003E" w:rsidP="000C003E">
      <w:r>
        <w:t xml:space="preserve">    EXPECT_</w:t>
      </w:r>
      <w:proofErr w:type="gramStart"/>
      <w:r>
        <w:t>EQ(</w:t>
      </w:r>
      <w:proofErr w:type="gramEnd"/>
      <w:r>
        <w:t>books[0].</w:t>
      </w:r>
      <w:proofErr w:type="spellStart"/>
      <w:r>
        <w:t>getTitle</w:t>
      </w:r>
      <w:proofErr w:type="spellEnd"/>
      <w:r>
        <w:t>(), "Test Title");</w:t>
      </w:r>
    </w:p>
    <w:p w14:paraId="0A23262B" w14:textId="77777777" w:rsidR="000C003E" w:rsidRDefault="000C003E" w:rsidP="000C003E">
      <w:r>
        <w:t xml:space="preserve">    EXPECT_</w:t>
      </w:r>
      <w:proofErr w:type="gramStart"/>
      <w:r>
        <w:t>EQ(</w:t>
      </w:r>
      <w:proofErr w:type="gramEnd"/>
      <w:r>
        <w:t>books[0].</w:t>
      </w:r>
      <w:proofErr w:type="spellStart"/>
      <w:r>
        <w:t>getAuthor</w:t>
      </w:r>
      <w:proofErr w:type="spellEnd"/>
      <w:r>
        <w:t>(), "Test Author");</w:t>
      </w:r>
    </w:p>
    <w:p w14:paraId="017BE637" w14:textId="77777777" w:rsidR="000C003E" w:rsidRDefault="000C003E" w:rsidP="000C003E">
      <w:r>
        <w:t>}</w:t>
      </w:r>
    </w:p>
    <w:p w14:paraId="47F7BB4F" w14:textId="77777777" w:rsidR="000C003E" w:rsidRDefault="000C003E" w:rsidP="000C003E">
      <w:proofErr w:type="gramStart"/>
      <w:r>
        <w:t>TEST(</w:t>
      </w:r>
      <w:proofErr w:type="spellStart"/>
      <w:proofErr w:type="gramEnd"/>
      <w:r>
        <w:t>LibraryTest</w:t>
      </w:r>
      <w:proofErr w:type="spellEnd"/>
      <w:r>
        <w:t xml:space="preserve">, </w:t>
      </w:r>
      <w:proofErr w:type="spellStart"/>
      <w:r>
        <w:t>SearchBooksByTitle</w:t>
      </w:r>
      <w:proofErr w:type="spellEnd"/>
      <w:r>
        <w:t>) {</w:t>
      </w:r>
    </w:p>
    <w:p w14:paraId="05D9ABB8" w14:textId="77777777" w:rsidR="000C003E" w:rsidRDefault="000C003E" w:rsidP="000C003E">
      <w:r>
        <w:t xml:space="preserve">    Library </w:t>
      </w:r>
      <w:proofErr w:type="spellStart"/>
      <w:r>
        <w:t>library</w:t>
      </w:r>
      <w:proofErr w:type="spellEnd"/>
      <w:r>
        <w:t>;</w:t>
      </w:r>
    </w:p>
    <w:p w14:paraId="0A9D5DC1" w14:textId="77777777" w:rsidR="000C003E" w:rsidRDefault="000C003E" w:rsidP="000C003E">
      <w:r>
        <w:t xml:space="preserve">    Book book1("Test Title", "Test Author");</w:t>
      </w:r>
    </w:p>
    <w:p w14:paraId="52227986" w14:textId="77777777" w:rsidR="000C003E" w:rsidRDefault="000C003E" w:rsidP="000C003E">
      <w:r>
        <w:t xml:space="preserve">    Book book2("Another Title", "Another Author");</w:t>
      </w:r>
    </w:p>
    <w:p w14:paraId="0F9CDD4E" w14:textId="77777777" w:rsidR="000C003E" w:rsidRDefault="000C003E" w:rsidP="000C003E">
      <w:r>
        <w:t xml:space="preserve">    </w:t>
      </w:r>
      <w:proofErr w:type="spellStart"/>
      <w:proofErr w:type="gramStart"/>
      <w:r>
        <w:t>library.addBook</w:t>
      </w:r>
      <w:proofErr w:type="spellEnd"/>
      <w:proofErr w:type="gramEnd"/>
      <w:r>
        <w:t>(book1);</w:t>
      </w:r>
    </w:p>
    <w:p w14:paraId="178C7E45" w14:textId="77777777" w:rsidR="000C003E" w:rsidRDefault="000C003E" w:rsidP="000C003E">
      <w:r>
        <w:lastRenderedPageBreak/>
        <w:t xml:space="preserve">    </w:t>
      </w:r>
      <w:proofErr w:type="spellStart"/>
      <w:proofErr w:type="gramStart"/>
      <w:r>
        <w:t>library.addBook</w:t>
      </w:r>
      <w:proofErr w:type="spellEnd"/>
      <w:proofErr w:type="gramEnd"/>
      <w:r>
        <w:t>(book2);</w:t>
      </w:r>
    </w:p>
    <w:p w14:paraId="66DE945E" w14:textId="35E11918" w:rsidR="000C003E" w:rsidRDefault="000C003E" w:rsidP="000C003E">
      <w:r>
        <w:t xml:space="preserve"> </w:t>
      </w:r>
      <w:proofErr w:type="gramStart"/>
      <w:r>
        <w:t>std::</w:t>
      </w:r>
      <w:proofErr w:type="gramEnd"/>
      <w:r>
        <w:t xml:space="preserve">vector&lt;Book&gt; books = </w:t>
      </w:r>
      <w:proofErr w:type="spellStart"/>
      <w:r>
        <w:t>library.searchBooksByTitle</w:t>
      </w:r>
      <w:proofErr w:type="spellEnd"/>
      <w:r>
        <w:t>("Test Title");</w:t>
      </w:r>
    </w:p>
    <w:p w14:paraId="03EEBDA8" w14:textId="77777777" w:rsidR="000C003E" w:rsidRDefault="000C003E" w:rsidP="000C003E">
      <w:r>
        <w:t xml:space="preserve">    ASSERT_</w:t>
      </w:r>
      <w:proofErr w:type="gramStart"/>
      <w:r>
        <w:t>EQ(</w:t>
      </w:r>
      <w:proofErr w:type="spellStart"/>
      <w:proofErr w:type="gramEnd"/>
      <w:r>
        <w:t>books.size</w:t>
      </w:r>
      <w:proofErr w:type="spellEnd"/>
      <w:r>
        <w:t>(), 1);</w:t>
      </w:r>
    </w:p>
    <w:p w14:paraId="78EE91E5" w14:textId="77777777" w:rsidR="000C003E" w:rsidRDefault="000C003E" w:rsidP="000C003E">
      <w:r>
        <w:t xml:space="preserve">    EXPECT_</w:t>
      </w:r>
      <w:proofErr w:type="gramStart"/>
      <w:r>
        <w:t>EQ(</w:t>
      </w:r>
      <w:proofErr w:type="gramEnd"/>
      <w:r>
        <w:t>books[0].</w:t>
      </w:r>
      <w:proofErr w:type="spellStart"/>
      <w:r>
        <w:t>getTitle</w:t>
      </w:r>
      <w:proofErr w:type="spellEnd"/>
      <w:r>
        <w:t>(), "Test Title");</w:t>
      </w:r>
    </w:p>
    <w:p w14:paraId="73600369" w14:textId="77777777" w:rsidR="000C003E" w:rsidRDefault="000C003E" w:rsidP="000C003E">
      <w:r>
        <w:t>}</w:t>
      </w:r>
    </w:p>
    <w:p w14:paraId="6DD251AA" w14:textId="77777777" w:rsidR="000C003E" w:rsidRDefault="000C003E" w:rsidP="000C003E">
      <w:proofErr w:type="gramStart"/>
      <w:r>
        <w:t>TEST(</w:t>
      </w:r>
      <w:proofErr w:type="spellStart"/>
      <w:proofErr w:type="gramEnd"/>
      <w:r>
        <w:t>LibraryTest</w:t>
      </w:r>
      <w:proofErr w:type="spellEnd"/>
      <w:r>
        <w:t xml:space="preserve">, </w:t>
      </w:r>
      <w:proofErr w:type="spellStart"/>
      <w:r>
        <w:t>BorrowBookAvailable</w:t>
      </w:r>
      <w:proofErr w:type="spellEnd"/>
      <w:r>
        <w:t>) {</w:t>
      </w:r>
    </w:p>
    <w:p w14:paraId="3893CCD0" w14:textId="77777777" w:rsidR="000C003E" w:rsidRDefault="000C003E" w:rsidP="000C003E">
      <w:r>
        <w:t xml:space="preserve">    Library </w:t>
      </w:r>
      <w:proofErr w:type="spellStart"/>
      <w:r>
        <w:t>library</w:t>
      </w:r>
      <w:proofErr w:type="spellEnd"/>
      <w:r>
        <w:t>;</w:t>
      </w:r>
    </w:p>
    <w:p w14:paraId="19250A54" w14:textId="77777777" w:rsidR="000C003E" w:rsidRDefault="000C003E" w:rsidP="000C003E">
      <w:r>
        <w:t xml:space="preserve">    Book </w:t>
      </w:r>
      <w:proofErr w:type="gramStart"/>
      <w:r>
        <w:t>book(</w:t>
      </w:r>
      <w:proofErr w:type="gramEnd"/>
      <w:r>
        <w:t>"Test Title", "Test Author");</w:t>
      </w:r>
    </w:p>
    <w:p w14:paraId="3D09E5EC" w14:textId="77777777" w:rsidR="000C003E" w:rsidRDefault="000C003E" w:rsidP="000C003E">
      <w:r>
        <w:t xml:space="preserve">    </w:t>
      </w:r>
      <w:proofErr w:type="spellStart"/>
      <w:proofErr w:type="gramStart"/>
      <w:r>
        <w:t>library.addBook</w:t>
      </w:r>
      <w:proofErr w:type="spellEnd"/>
      <w:proofErr w:type="gramEnd"/>
      <w:r>
        <w:t>(book);</w:t>
      </w:r>
    </w:p>
    <w:p w14:paraId="3FC66B6C" w14:textId="77777777" w:rsidR="000C003E" w:rsidRDefault="000C003E" w:rsidP="000C003E"/>
    <w:p w14:paraId="3A13DC29" w14:textId="77777777" w:rsidR="000C003E" w:rsidRDefault="000C003E" w:rsidP="000C003E">
      <w:r>
        <w:t xml:space="preserve">    </w:t>
      </w:r>
      <w:proofErr w:type="gramStart"/>
      <w:r>
        <w:t>std::</w:t>
      </w:r>
      <w:proofErr w:type="gramEnd"/>
      <w:r>
        <w:t xml:space="preserve">vector&lt;Book&gt; books = </w:t>
      </w:r>
      <w:proofErr w:type="spellStart"/>
      <w:r>
        <w:t>library.searchBooksByTitle</w:t>
      </w:r>
      <w:proofErr w:type="spellEnd"/>
      <w:r>
        <w:t>("Test Title");</w:t>
      </w:r>
    </w:p>
    <w:p w14:paraId="26F1E724" w14:textId="77777777" w:rsidR="000C003E" w:rsidRDefault="000C003E" w:rsidP="000C003E">
      <w:r>
        <w:t xml:space="preserve">    ASSERT_</w:t>
      </w:r>
      <w:proofErr w:type="gramStart"/>
      <w:r>
        <w:t>FALSE(</w:t>
      </w:r>
      <w:proofErr w:type="spellStart"/>
      <w:proofErr w:type="gramEnd"/>
      <w:r>
        <w:t>books.empty</w:t>
      </w:r>
      <w:proofErr w:type="spellEnd"/>
      <w:r>
        <w:t>());</w:t>
      </w:r>
    </w:p>
    <w:p w14:paraId="2522CBBC" w14:textId="0F99AE49" w:rsidR="000C003E" w:rsidRDefault="000C003E" w:rsidP="000C003E">
      <w:r>
        <w:t xml:space="preserve">Book&amp; </w:t>
      </w:r>
      <w:proofErr w:type="spellStart"/>
      <w:r>
        <w:t>foundBook</w:t>
      </w:r>
      <w:proofErr w:type="spellEnd"/>
      <w:r>
        <w:t xml:space="preserve"> = </w:t>
      </w:r>
      <w:proofErr w:type="gramStart"/>
      <w:r>
        <w:t>books[</w:t>
      </w:r>
      <w:proofErr w:type="gramEnd"/>
      <w:r>
        <w:t>0];</w:t>
      </w:r>
    </w:p>
    <w:p w14:paraId="42EEA78A" w14:textId="77777777" w:rsidR="000C003E" w:rsidRDefault="000C003E" w:rsidP="000C003E">
      <w:r>
        <w:t xml:space="preserve">    </w:t>
      </w:r>
      <w:proofErr w:type="spellStart"/>
      <w:proofErr w:type="gramStart"/>
      <w:r>
        <w:t>library.borrowBook</w:t>
      </w:r>
      <w:proofErr w:type="spellEnd"/>
      <w:proofErr w:type="gramEnd"/>
      <w:r>
        <w:t>(</w:t>
      </w:r>
      <w:proofErr w:type="spellStart"/>
      <w:r>
        <w:t>foundBook</w:t>
      </w:r>
      <w:proofErr w:type="spellEnd"/>
      <w:r>
        <w:t>);</w:t>
      </w:r>
    </w:p>
    <w:p w14:paraId="589E3478" w14:textId="77777777" w:rsidR="000C003E" w:rsidRDefault="000C003E" w:rsidP="000C003E">
      <w:r>
        <w:t xml:space="preserve">    EXPECT_</w:t>
      </w:r>
      <w:proofErr w:type="gramStart"/>
      <w:r>
        <w:t>FALSE(</w:t>
      </w:r>
      <w:proofErr w:type="spellStart"/>
      <w:proofErr w:type="gramEnd"/>
      <w:r>
        <w:t>foundBook.isAvailable</w:t>
      </w:r>
      <w:proofErr w:type="spellEnd"/>
      <w:r>
        <w:t>());</w:t>
      </w:r>
    </w:p>
    <w:p w14:paraId="484FC98B" w14:textId="77777777" w:rsidR="000C003E" w:rsidRDefault="000C003E" w:rsidP="000C003E">
      <w:r>
        <w:t>}</w:t>
      </w:r>
    </w:p>
    <w:p w14:paraId="1A480685" w14:textId="77777777" w:rsidR="000C003E" w:rsidRDefault="000C003E" w:rsidP="000C003E">
      <w:proofErr w:type="gramStart"/>
      <w:r>
        <w:t>TEST(</w:t>
      </w:r>
      <w:proofErr w:type="spellStart"/>
      <w:proofErr w:type="gramEnd"/>
      <w:r>
        <w:t>LibraryTest</w:t>
      </w:r>
      <w:proofErr w:type="spellEnd"/>
      <w:r>
        <w:t xml:space="preserve">, </w:t>
      </w:r>
      <w:proofErr w:type="spellStart"/>
      <w:r>
        <w:t>BorrowBookNotAvailable</w:t>
      </w:r>
      <w:proofErr w:type="spellEnd"/>
      <w:r>
        <w:t>) {</w:t>
      </w:r>
    </w:p>
    <w:p w14:paraId="582EEE5D" w14:textId="77777777" w:rsidR="000C003E" w:rsidRDefault="000C003E" w:rsidP="000C003E">
      <w:r>
        <w:t xml:space="preserve">    Library </w:t>
      </w:r>
      <w:proofErr w:type="spellStart"/>
      <w:r>
        <w:t>library</w:t>
      </w:r>
      <w:proofErr w:type="spellEnd"/>
      <w:r>
        <w:t>;</w:t>
      </w:r>
    </w:p>
    <w:p w14:paraId="1B7B3BA8" w14:textId="77777777" w:rsidR="000C003E" w:rsidRDefault="000C003E" w:rsidP="000C003E">
      <w:r>
        <w:lastRenderedPageBreak/>
        <w:t xml:space="preserve">    Book </w:t>
      </w:r>
      <w:proofErr w:type="gramStart"/>
      <w:r>
        <w:t>book(</w:t>
      </w:r>
      <w:proofErr w:type="gramEnd"/>
      <w:r>
        <w:t>"Test Title", "Test Author");</w:t>
      </w:r>
    </w:p>
    <w:p w14:paraId="61AC55A6" w14:textId="77777777" w:rsidR="000C003E" w:rsidRDefault="000C003E" w:rsidP="000C003E">
      <w:r>
        <w:t xml:space="preserve">    </w:t>
      </w:r>
      <w:proofErr w:type="spellStart"/>
      <w:proofErr w:type="gramStart"/>
      <w:r>
        <w:t>library.addBook</w:t>
      </w:r>
      <w:proofErr w:type="spellEnd"/>
      <w:proofErr w:type="gramEnd"/>
      <w:r>
        <w:t>(book);</w:t>
      </w:r>
    </w:p>
    <w:p w14:paraId="6B5DDEFA" w14:textId="6702AEDD" w:rsidR="000C003E" w:rsidRDefault="000C003E" w:rsidP="000C003E">
      <w:r>
        <w:t xml:space="preserve">     </w:t>
      </w:r>
      <w:proofErr w:type="gramStart"/>
      <w:r>
        <w:t>std::</w:t>
      </w:r>
      <w:proofErr w:type="gramEnd"/>
      <w:r>
        <w:t xml:space="preserve">vector&lt;Book&gt; books = </w:t>
      </w:r>
      <w:proofErr w:type="spellStart"/>
      <w:r>
        <w:t>library.searchBooksByTitle</w:t>
      </w:r>
      <w:proofErr w:type="spellEnd"/>
      <w:r>
        <w:t>("Test Title");</w:t>
      </w:r>
    </w:p>
    <w:p w14:paraId="0B4009C5" w14:textId="77777777" w:rsidR="000C003E" w:rsidRDefault="000C003E" w:rsidP="000C003E">
      <w:r>
        <w:t xml:space="preserve">    ASSERT_</w:t>
      </w:r>
      <w:proofErr w:type="gramStart"/>
      <w:r>
        <w:t>FALSE(</w:t>
      </w:r>
      <w:proofErr w:type="spellStart"/>
      <w:proofErr w:type="gramEnd"/>
      <w:r>
        <w:t>books.empty</w:t>
      </w:r>
      <w:proofErr w:type="spellEnd"/>
      <w:r>
        <w:t>());</w:t>
      </w:r>
    </w:p>
    <w:p w14:paraId="1168366E" w14:textId="43E7D480" w:rsidR="000C003E" w:rsidRDefault="000C003E" w:rsidP="000C003E">
      <w:r>
        <w:t xml:space="preserve">Book&amp; </w:t>
      </w:r>
      <w:proofErr w:type="spellStart"/>
      <w:r>
        <w:t>foundBook</w:t>
      </w:r>
      <w:proofErr w:type="spellEnd"/>
      <w:r>
        <w:t xml:space="preserve"> = </w:t>
      </w:r>
      <w:proofErr w:type="gramStart"/>
      <w:r>
        <w:t>books[</w:t>
      </w:r>
      <w:proofErr w:type="gramEnd"/>
      <w:r>
        <w:t>0];</w:t>
      </w:r>
    </w:p>
    <w:p w14:paraId="3EAC1011" w14:textId="77777777" w:rsidR="000C003E" w:rsidRDefault="000C003E" w:rsidP="000C003E">
      <w:r>
        <w:t xml:space="preserve">    </w:t>
      </w:r>
      <w:proofErr w:type="spellStart"/>
      <w:r>
        <w:t>foundBook.setAvailable</w:t>
      </w:r>
      <w:proofErr w:type="spellEnd"/>
      <w:r>
        <w:t>(false);</w:t>
      </w:r>
    </w:p>
    <w:p w14:paraId="7BB3BF57" w14:textId="501131B0" w:rsidR="000C003E" w:rsidRDefault="000C003E" w:rsidP="000C003E">
      <w:r>
        <w:t xml:space="preserve">  </w:t>
      </w:r>
      <w:proofErr w:type="gramStart"/>
      <w:r>
        <w:t>testing::</w:t>
      </w:r>
      <w:proofErr w:type="gramEnd"/>
      <w:r>
        <w:t>internal::</w:t>
      </w:r>
      <w:proofErr w:type="spellStart"/>
      <w:r>
        <w:t>CaptureStdout</w:t>
      </w:r>
      <w:proofErr w:type="spellEnd"/>
      <w:r>
        <w:t>();</w:t>
      </w:r>
    </w:p>
    <w:p w14:paraId="39C05BF3" w14:textId="77777777" w:rsidR="000C003E" w:rsidRDefault="000C003E" w:rsidP="000C003E">
      <w:r>
        <w:t xml:space="preserve">    </w:t>
      </w:r>
      <w:proofErr w:type="spellStart"/>
      <w:proofErr w:type="gramStart"/>
      <w:r>
        <w:t>library.borrowBook</w:t>
      </w:r>
      <w:proofErr w:type="spellEnd"/>
      <w:proofErr w:type="gramEnd"/>
      <w:r>
        <w:t>(</w:t>
      </w:r>
      <w:proofErr w:type="spellStart"/>
      <w:r>
        <w:t>foundBook</w:t>
      </w:r>
      <w:proofErr w:type="spellEnd"/>
      <w:r>
        <w:t>);</w:t>
      </w:r>
    </w:p>
    <w:p w14:paraId="2394501F" w14:textId="77777777" w:rsidR="000C003E" w:rsidRDefault="000C003E" w:rsidP="000C003E">
      <w:r>
        <w:t xml:space="preserve">    </w:t>
      </w:r>
      <w:proofErr w:type="gramStart"/>
      <w:r>
        <w:t>std::</w:t>
      </w:r>
      <w:proofErr w:type="gramEnd"/>
      <w:r>
        <w:t>string output = testing::internal::</w:t>
      </w:r>
      <w:proofErr w:type="spellStart"/>
      <w:r>
        <w:t>GetCapturedStdout</w:t>
      </w:r>
      <w:proofErr w:type="spellEnd"/>
      <w:r>
        <w:t>();</w:t>
      </w:r>
    </w:p>
    <w:p w14:paraId="250869CE" w14:textId="1BC839EC" w:rsidR="000C003E" w:rsidRDefault="000C003E" w:rsidP="000C003E">
      <w:r>
        <w:t>EXPECT_</w:t>
      </w:r>
      <w:proofErr w:type="gramStart"/>
      <w:r>
        <w:t>EQ(</w:t>
      </w:r>
      <w:proofErr w:type="gramEnd"/>
      <w:r>
        <w:t>output, "Book \"Test Title\" by Test Author is not available for borrowing.\n");</w:t>
      </w:r>
    </w:p>
    <w:p w14:paraId="4ECFC313" w14:textId="77777777" w:rsidR="000C003E" w:rsidRDefault="000C003E" w:rsidP="000C003E">
      <w:r>
        <w:t>}</w:t>
      </w:r>
    </w:p>
    <w:p w14:paraId="07207B86" w14:textId="77777777" w:rsidR="000C003E" w:rsidRDefault="000C003E" w:rsidP="000C003E">
      <w:proofErr w:type="gramStart"/>
      <w:r>
        <w:t>TEST(</w:t>
      </w:r>
      <w:proofErr w:type="spellStart"/>
      <w:proofErr w:type="gramEnd"/>
      <w:r>
        <w:t>LibraryTest</w:t>
      </w:r>
      <w:proofErr w:type="spellEnd"/>
      <w:r>
        <w:t xml:space="preserve">, </w:t>
      </w:r>
      <w:proofErr w:type="spellStart"/>
      <w:r>
        <w:t>ListAvailableBooks</w:t>
      </w:r>
      <w:proofErr w:type="spellEnd"/>
      <w:r>
        <w:t>) {</w:t>
      </w:r>
    </w:p>
    <w:p w14:paraId="042F8000" w14:textId="77777777" w:rsidR="000C003E" w:rsidRDefault="000C003E" w:rsidP="000C003E">
      <w:r>
        <w:t xml:space="preserve">    Library </w:t>
      </w:r>
      <w:proofErr w:type="spellStart"/>
      <w:r>
        <w:t>library</w:t>
      </w:r>
      <w:proofErr w:type="spellEnd"/>
      <w:r>
        <w:t>;</w:t>
      </w:r>
    </w:p>
    <w:p w14:paraId="2D4E3BF2" w14:textId="77777777" w:rsidR="000C003E" w:rsidRDefault="000C003E" w:rsidP="000C003E">
      <w:r>
        <w:t xml:space="preserve">    Book book1("Test Title 1", "Test Author 1");</w:t>
      </w:r>
    </w:p>
    <w:p w14:paraId="2D5E7261" w14:textId="77777777" w:rsidR="000C003E" w:rsidRDefault="000C003E" w:rsidP="000C003E">
      <w:r>
        <w:t xml:space="preserve">    Book book2("Test Title 2", "Test Author 2");</w:t>
      </w:r>
    </w:p>
    <w:p w14:paraId="1B56C74F" w14:textId="77777777" w:rsidR="000C003E" w:rsidRDefault="000C003E" w:rsidP="000C003E">
      <w:r>
        <w:t xml:space="preserve">    </w:t>
      </w:r>
      <w:proofErr w:type="spellStart"/>
      <w:proofErr w:type="gramStart"/>
      <w:r>
        <w:t>library.addBook</w:t>
      </w:r>
      <w:proofErr w:type="spellEnd"/>
      <w:proofErr w:type="gramEnd"/>
      <w:r>
        <w:t>(book1);</w:t>
      </w:r>
    </w:p>
    <w:p w14:paraId="6B28F3E5" w14:textId="77777777" w:rsidR="000C003E" w:rsidRDefault="000C003E" w:rsidP="000C003E">
      <w:r>
        <w:t xml:space="preserve">    </w:t>
      </w:r>
      <w:proofErr w:type="spellStart"/>
      <w:proofErr w:type="gramStart"/>
      <w:r>
        <w:t>library.addBook</w:t>
      </w:r>
      <w:proofErr w:type="spellEnd"/>
      <w:proofErr w:type="gramEnd"/>
      <w:r>
        <w:t>(book2);</w:t>
      </w:r>
    </w:p>
    <w:p w14:paraId="289EBD61" w14:textId="42734E74" w:rsidR="000C003E" w:rsidRDefault="000C003E" w:rsidP="000C003E">
      <w:r>
        <w:t>book2.setAvailable(false);</w:t>
      </w:r>
    </w:p>
    <w:p w14:paraId="1C2860BA" w14:textId="533B222F" w:rsidR="000C003E" w:rsidRDefault="000C003E" w:rsidP="000C003E">
      <w:proofErr w:type="gramStart"/>
      <w:r>
        <w:lastRenderedPageBreak/>
        <w:t>testing::</w:t>
      </w:r>
      <w:proofErr w:type="gramEnd"/>
      <w:r>
        <w:t>internal::</w:t>
      </w:r>
      <w:proofErr w:type="spellStart"/>
      <w:r>
        <w:t>CaptureStdout</w:t>
      </w:r>
      <w:proofErr w:type="spellEnd"/>
      <w:r>
        <w:t>();</w:t>
      </w:r>
    </w:p>
    <w:p w14:paraId="54138361" w14:textId="77777777" w:rsidR="000C003E" w:rsidRDefault="000C003E" w:rsidP="000C003E">
      <w:r>
        <w:t xml:space="preserve">    </w:t>
      </w:r>
      <w:proofErr w:type="spellStart"/>
      <w:proofErr w:type="gramStart"/>
      <w:r>
        <w:t>library.listAvailableBooks</w:t>
      </w:r>
      <w:proofErr w:type="spellEnd"/>
      <w:proofErr w:type="gramEnd"/>
      <w:r>
        <w:t>();</w:t>
      </w:r>
    </w:p>
    <w:p w14:paraId="0BA408D7" w14:textId="77777777" w:rsidR="000C003E" w:rsidRDefault="000C003E" w:rsidP="000C003E">
      <w:r>
        <w:t xml:space="preserve">    </w:t>
      </w:r>
      <w:proofErr w:type="gramStart"/>
      <w:r>
        <w:t>std::</w:t>
      </w:r>
      <w:proofErr w:type="gramEnd"/>
      <w:r>
        <w:t>string output = testing::internal::</w:t>
      </w:r>
      <w:proofErr w:type="spellStart"/>
      <w:r>
        <w:t>GetCapturedStdout</w:t>
      </w:r>
      <w:proofErr w:type="spellEnd"/>
      <w:r>
        <w:t>();</w:t>
      </w:r>
    </w:p>
    <w:p w14:paraId="5E502709" w14:textId="3864E8E8" w:rsidR="000C003E" w:rsidRDefault="000C003E" w:rsidP="000C003E">
      <w:r>
        <w:t xml:space="preserve"> EXPECT_</w:t>
      </w:r>
      <w:proofErr w:type="gramStart"/>
      <w:r>
        <w:t>NE(</w:t>
      </w:r>
      <w:proofErr w:type="spellStart"/>
      <w:proofErr w:type="gramEnd"/>
      <w:r>
        <w:t>output.find</w:t>
      </w:r>
      <w:proofErr w:type="spellEnd"/>
      <w:r>
        <w:t>("Test Title 1"), std::string::</w:t>
      </w:r>
      <w:proofErr w:type="spellStart"/>
      <w:r>
        <w:t>npos</w:t>
      </w:r>
      <w:proofErr w:type="spellEnd"/>
      <w:r>
        <w:t>);</w:t>
      </w:r>
    </w:p>
    <w:p w14:paraId="43F675F0" w14:textId="77777777" w:rsidR="000C003E" w:rsidRDefault="000C003E" w:rsidP="000C003E">
      <w:r>
        <w:t xml:space="preserve">    EXPECT_</w:t>
      </w:r>
      <w:proofErr w:type="gramStart"/>
      <w:r>
        <w:t>EQ(</w:t>
      </w:r>
      <w:proofErr w:type="spellStart"/>
      <w:proofErr w:type="gramEnd"/>
      <w:r>
        <w:t>output.find</w:t>
      </w:r>
      <w:proofErr w:type="spellEnd"/>
      <w:r>
        <w:t>("Test Title 2"), std::string::</w:t>
      </w:r>
      <w:proofErr w:type="spellStart"/>
      <w:r>
        <w:t>npos</w:t>
      </w:r>
      <w:proofErr w:type="spellEnd"/>
      <w:r>
        <w:t>);</w:t>
      </w:r>
    </w:p>
    <w:p w14:paraId="01EDF1BA" w14:textId="77777777" w:rsidR="000C003E" w:rsidRDefault="000C003E" w:rsidP="000C003E">
      <w:r>
        <w:t>}</w:t>
      </w:r>
    </w:p>
    <w:p w14:paraId="1D6292A1" w14:textId="15F8B96B" w:rsidR="000C003E" w:rsidRDefault="000C003E" w:rsidP="000C003E">
      <w:r>
        <w:t xml:space="preserve">int </w:t>
      </w:r>
      <w:proofErr w:type="gramStart"/>
      <w:r>
        <w:t>main(</w:t>
      </w:r>
      <w:proofErr w:type="gramEnd"/>
      <w:r>
        <w:t xml:space="preserve">int </w:t>
      </w:r>
      <w:proofErr w:type="spellStart"/>
      <w:r>
        <w:t>argc</w:t>
      </w:r>
      <w:proofErr w:type="spellEnd"/>
      <w:r>
        <w:t>, char **</w:t>
      </w:r>
      <w:proofErr w:type="spellStart"/>
      <w:r>
        <w:t>argv</w:t>
      </w:r>
      <w:proofErr w:type="spellEnd"/>
      <w:r>
        <w:t>) {</w:t>
      </w:r>
    </w:p>
    <w:p w14:paraId="699FEEE5" w14:textId="77777777" w:rsidR="000C003E" w:rsidRDefault="000C003E" w:rsidP="000C003E">
      <w:r>
        <w:t xml:space="preserve">    </w:t>
      </w:r>
      <w:proofErr w:type="gramStart"/>
      <w:r>
        <w:t>::</w:t>
      </w:r>
      <w:proofErr w:type="gramEnd"/>
      <w:r>
        <w:t>testing::</w:t>
      </w:r>
      <w:proofErr w:type="spellStart"/>
      <w:r>
        <w:t>InitGoogleTest</w:t>
      </w:r>
      <w:proofErr w:type="spellEnd"/>
      <w:r>
        <w:t>(&amp;</w:t>
      </w:r>
      <w:proofErr w:type="spellStart"/>
      <w:r>
        <w:t>argc</w:t>
      </w:r>
      <w:proofErr w:type="spellEnd"/>
      <w:r>
        <w:t xml:space="preserve">, </w:t>
      </w:r>
      <w:proofErr w:type="spellStart"/>
      <w:r>
        <w:t>argv</w:t>
      </w:r>
      <w:proofErr w:type="spellEnd"/>
      <w:r>
        <w:t>);</w:t>
      </w:r>
    </w:p>
    <w:p w14:paraId="379CC12D" w14:textId="77777777" w:rsidR="000C003E" w:rsidRDefault="000C003E" w:rsidP="000C003E">
      <w:r>
        <w:t xml:space="preserve">    return RUN_ALL_</w:t>
      </w:r>
      <w:proofErr w:type="gramStart"/>
      <w:r>
        <w:t>TESTS(</w:t>
      </w:r>
      <w:proofErr w:type="gramEnd"/>
      <w:r>
        <w:t>);</w:t>
      </w:r>
    </w:p>
    <w:p w14:paraId="76E39909" w14:textId="0C86E788" w:rsidR="000C003E" w:rsidRDefault="000C003E" w:rsidP="000C003E">
      <w:r>
        <w:t>}</w:t>
      </w:r>
      <w:r>
        <w:t>”</w:t>
      </w:r>
    </w:p>
    <w:p w14:paraId="27E3444A" w14:textId="789F27D6" w:rsidR="000C003E" w:rsidRPr="000C003E" w:rsidRDefault="000C003E" w:rsidP="000C003E">
      <w:pPr>
        <w:rPr>
          <w:b/>
          <w:bCs/>
          <w:u w:val="single"/>
        </w:rPr>
      </w:pPr>
      <w:r w:rsidRPr="000C003E">
        <w:rPr>
          <w:b/>
          <w:bCs/>
          <w:u w:val="single"/>
        </w:rPr>
        <w:t>Step 4: compiling and running the tests</w:t>
      </w:r>
    </w:p>
    <w:p w14:paraId="7A60AFDD" w14:textId="3513B3A9" w:rsidR="000C003E" w:rsidRDefault="000C003E" w:rsidP="000C003E">
      <w:r>
        <w:t>After installing and configuring the google test we now compile and run the tests</w:t>
      </w:r>
    </w:p>
    <w:p w14:paraId="67CD8D21" w14:textId="5EFFCD83" w:rsidR="000C003E" w:rsidRDefault="000C003E" w:rsidP="000C003E">
      <w:r>
        <w:t xml:space="preserve">Within the code there are some comments to </w:t>
      </w:r>
      <w:proofErr w:type="spellStart"/>
      <w:r>
        <w:t>easen</w:t>
      </w:r>
      <w:proofErr w:type="spellEnd"/>
      <w:r>
        <w:t xml:space="preserve"> understanding and know what each line does</w:t>
      </w:r>
    </w:p>
    <w:p w14:paraId="10F74482" w14:textId="77777777" w:rsidR="000C003E" w:rsidRDefault="000C003E" w:rsidP="000C003E">
      <w:r>
        <w:t xml:space="preserve">                 “</w:t>
      </w:r>
      <w:r>
        <w:t># Navigate to the project root directory</w:t>
      </w:r>
    </w:p>
    <w:p w14:paraId="790BF01C" w14:textId="77777777" w:rsidR="000C003E" w:rsidRDefault="000C003E" w:rsidP="000C003E">
      <w:r>
        <w:t xml:space="preserve">cd </w:t>
      </w:r>
      <w:proofErr w:type="spellStart"/>
      <w:r>
        <w:t>my_project</w:t>
      </w:r>
      <w:proofErr w:type="spellEnd"/>
    </w:p>
    <w:p w14:paraId="6A107AB4" w14:textId="77777777" w:rsidR="000C003E" w:rsidRDefault="000C003E" w:rsidP="000C003E">
      <w:r>
        <w:t># Create a build directory</w:t>
      </w:r>
    </w:p>
    <w:p w14:paraId="15403D49" w14:textId="77777777" w:rsidR="000C003E" w:rsidRDefault="000C003E" w:rsidP="000C003E">
      <w:proofErr w:type="spellStart"/>
      <w:r>
        <w:t>mkdir</w:t>
      </w:r>
      <w:proofErr w:type="spellEnd"/>
      <w:r>
        <w:t xml:space="preserve"> build</w:t>
      </w:r>
    </w:p>
    <w:p w14:paraId="5C7BD097" w14:textId="77777777" w:rsidR="000C003E" w:rsidRDefault="000C003E" w:rsidP="000C003E">
      <w:r>
        <w:t>cd build</w:t>
      </w:r>
    </w:p>
    <w:p w14:paraId="73D59ED6" w14:textId="77777777" w:rsidR="000C003E" w:rsidRDefault="000C003E" w:rsidP="000C003E">
      <w:r>
        <w:lastRenderedPageBreak/>
        <w:t xml:space="preserve"># Run </w:t>
      </w:r>
      <w:proofErr w:type="spellStart"/>
      <w:r>
        <w:t>CMake</w:t>
      </w:r>
      <w:proofErr w:type="spellEnd"/>
      <w:r>
        <w:t xml:space="preserve"> to generate build files</w:t>
      </w:r>
    </w:p>
    <w:p w14:paraId="653B7E50" w14:textId="77777777" w:rsidR="000C003E" w:rsidRDefault="000C003E" w:rsidP="000C003E">
      <w:proofErr w:type="spellStart"/>
      <w:r>
        <w:t>cmake</w:t>
      </w:r>
      <w:proofErr w:type="spellEnd"/>
      <w:proofErr w:type="gramStart"/>
      <w:r>
        <w:t xml:space="preserve"> ..</w:t>
      </w:r>
      <w:proofErr w:type="gramEnd"/>
    </w:p>
    <w:p w14:paraId="3669A598" w14:textId="77777777" w:rsidR="000C003E" w:rsidRDefault="000C003E" w:rsidP="000C003E"/>
    <w:p w14:paraId="0E028C97" w14:textId="77777777" w:rsidR="000C003E" w:rsidRDefault="000C003E" w:rsidP="000C003E">
      <w:r>
        <w:t># Build the tests</w:t>
      </w:r>
    </w:p>
    <w:p w14:paraId="12D84491" w14:textId="77777777" w:rsidR="000C003E" w:rsidRDefault="000C003E" w:rsidP="000C003E">
      <w:r>
        <w:t>make</w:t>
      </w:r>
    </w:p>
    <w:p w14:paraId="43EFEF17" w14:textId="77777777" w:rsidR="000C003E" w:rsidRDefault="000C003E" w:rsidP="000C003E">
      <w:r>
        <w:t># Run the Book tests</w:t>
      </w:r>
    </w:p>
    <w:p w14:paraId="66B42C01" w14:textId="77777777" w:rsidR="000C003E" w:rsidRDefault="000C003E" w:rsidP="000C003E">
      <w:proofErr w:type="gramStart"/>
      <w:r>
        <w:t>./</w:t>
      </w:r>
      <w:proofErr w:type="gramEnd"/>
      <w:r>
        <w:t>tests/</w:t>
      </w:r>
      <w:proofErr w:type="spellStart"/>
      <w:r>
        <w:t>book_test</w:t>
      </w:r>
      <w:proofErr w:type="spellEnd"/>
    </w:p>
    <w:p w14:paraId="5D9FB06F" w14:textId="77777777" w:rsidR="000C003E" w:rsidRDefault="000C003E" w:rsidP="000C003E">
      <w:r>
        <w:t># Run the Library tests</w:t>
      </w:r>
    </w:p>
    <w:p w14:paraId="4D56BAAB" w14:textId="50990E8A" w:rsidR="000C003E" w:rsidRDefault="000C003E" w:rsidP="000C003E">
      <w:proofErr w:type="gramStart"/>
      <w:r>
        <w:t>./</w:t>
      </w:r>
      <w:proofErr w:type="gramEnd"/>
      <w:r>
        <w:t>tests/</w:t>
      </w:r>
      <w:proofErr w:type="spellStart"/>
      <w:r>
        <w:t>library_test</w:t>
      </w:r>
      <w:proofErr w:type="spellEnd"/>
      <w:r>
        <w:t>”</w:t>
      </w:r>
    </w:p>
    <w:p w14:paraId="2C14124D" w14:textId="245A3CE3" w:rsidR="000C003E" w:rsidRDefault="000C003E" w:rsidP="000C003E">
      <w:r>
        <w:t>Now let’s break it down in such a way that we will understand it</w:t>
      </w:r>
    </w:p>
    <w:p w14:paraId="25A08576" w14:textId="58BD579C" w:rsidR="000C003E" w:rsidRDefault="000C003E" w:rsidP="000C003E">
      <w:r>
        <w:t>The test covers almost all scenarios including:</w:t>
      </w:r>
    </w:p>
    <w:p w14:paraId="35EC7E39" w14:textId="4198D4AD" w:rsidR="000C003E" w:rsidRDefault="000C003E" w:rsidP="000C003E">
      <w:pPr>
        <w:pStyle w:val="ListParagraph"/>
        <w:numPr>
          <w:ilvl w:val="0"/>
          <w:numId w:val="1"/>
        </w:numPr>
      </w:pPr>
      <w:r>
        <w:t xml:space="preserve">Constructing “book” object and trying to </w:t>
      </w:r>
      <w:proofErr w:type="spellStart"/>
      <w:r>
        <w:t>to</w:t>
      </w:r>
      <w:proofErr w:type="spellEnd"/>
      <w:r>
        <w:t xml:space="preserve"> validate its initial state</w:t>
      </w:r>
    </w:p>
    <w:p w14:paraId="3AD5F71A" w14:textId="70B17F6C" w:rsidR="000C003E" w:rsidRDefault="000C003E" w:rsidP="000C003E">
      <w:pPr>
        <w:pStyle w:val="ListParagraph"/>
        <w:numPr>
          <w:ilvl w:val="0"/>
          <w:numId w:val="1"/>
        </w:numPr>
      </w:pPr>
      <w:r>
        <w:t>Trying to modify availability and rating of the books in the library</w:t>
      </w:r>
    </w:p>
    <w:p w14:paraId="10B1C5C9" w14:textId="77644B87" w:rsidR="000C003E" w:rsidRDefault="000C003E" w:rsidP="000C003E">
      <w:pPr>
        <w:pStyle w:val="ListParagraph"/>
        <w:numPr>
          <w:ilvl w:val="0"/>
          <w:numId w:val="1"/>
        </w:numPr>
      </w:pPr>
      <w:proofErr w:type="spellStart"/>
      <w:r>
        <w:t>Enebling</w:t>
      </w:r>
      <w:proofErr w:type="spellEnd"/>
      <w:r>
        <w:t xml:space="preserve"> the owner to </w:t>
      </w:r>
      <w:proofErr w:type="spellStart"/>
      <w:r>
        <w:t>addd</w:t>
      </w:r>
      <w:proofErr w:type="spellEnd"/>
      <w:r>
        <w:t xml:space="preserve"> books to the library and allowing end user to search for </w:t>
      </w:r>
      <w:proofErr w:type="gramStart"/>
      <w:r>
        <w:t>them  by</w:t>
      </w:r>
      <w:proofErr w:type="gramEnd"/>
      <w:r>
        <w:t xml:space="preserve"> title</w:t>
      </w:r>
    </w:p>
    <w:p w14:paraId="20A45042" w14:textId="4C8B167A" w:rsidR="000C003E" w:rsidRDefault="000C003E" w:rsidP="000C003E">
      <w:pPr>
        <w:pStyle w:val="ListParagraph"/>
        <w:numPr>
          <w:ilvl w:val="0"/>
          <w:numId w:val="1"/>
        </w:numPr>
      </w:pPr>
      <w:proofErr w:type="spellStart"/>
      <w:r>
        <w:t>Enebles</w:t>
      </w:r>
      <w:proofErr w:type="spellEnd"/>
      <w:r>
        <w:t xml:space="preserve"> end </w:t>
      </w:r>
      <w:proofErr w:type="spellStart"/>
      <w:r>
        <w:t>uer</w:t>
      </w:r>
      <w:proofErr w:type="spellEnd"/>
      <w:r>
        <w:t xml:space="preserve"> to borrow a book and it checks its availability </w:t>
      </w:r>
    </w:p>
    <w:p w14:paraId="45932591" w14:textId="44FB47A7" w:rsidR="000C003E" w:rsidRDefault="000C003E" w:rsidP="000C003E">
      <w:pPr>
        <w:pStyle w:val="ListParagraph"/>
        <w:numPr>
          <w:ilvl w:val="0"/>
          <w:numId w:val="1"/>
        </w:numPr>
      </w:pPr>
      <w:r>
        <w:t>It handles the scenario whereby a book might already be borrowed</w:t>
      </w:r>
    </w:p>
    <w:p w14:paraId="3CB30D95" w14:textId="097015B8" w:rsidR="000C003E" w:rsidRDefault="000C003E" w:rsidP="000C003E">
      <w:pPr>
        <w:pStyle w:val="ListParagraph"/>
        <w:numPr>
          <w:ilvl w:val="0"/>
          <w:numId w:val="1"/>
        </w:numPr>
      </w:pPr>
      <w:r>
        <w:t xml:space="preserve">It lists the books available after the rating </w:t>
      </w:r>
    </w:p>
    <w:p w14:paraId="2CDB6BF2" w14:textId="77777777" w:rsidR="000C003E" w:rsidRPr="000C003E" w:rsidRDefault="000C003E" w:rsidP="000C003E"/>
    <w:p w14:paraId="35BEC30A" w14:textId="77777777" w:rsidR="000C003E" w:rsidRPr="000C003E" w:rsidRDefault="000C003E" w:rsidP="000C003E"/>
    <w:p w14:paraId="73699618" w14:textId="77777777" w:rsidR="000C003E" w:rsidRPr="000C003E" w:rsidRDefault="000C003E" w:rsidP="000C003E">
      <w:pPr>
        <w:rPr>
          <w:b/>
          <w:bCs/>
        </w:rPr>
      </w:pPr>
    </w:p>
    <w:sectPr w:rsidR="000C003E" w:rsidRPr="000C00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7C2BA9"/>
    <w:multiLevelType w:val="hybridMultilevel"/>
    <w:tmpl w:val="71CAD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9765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2MDE3MjC0sDC0sDRU0lEKTi0uzszPAykwrAUAv+VF/CwAAAA="/>
  </w:docVars>
  <w:rsids>
    <w:rsidRoot w:val="000C003E"/>
    <w:rsid w:val="00082071"/>
    <w:rsid w:val="000C003E"/>
    <w:rsid w:val="00805723"/>
    <w:rsid w:val="00D94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A9277"/>
  <w15:chartTrackingRefBased/>
  <w15:docId w15:val="{BB518385-D7AB-4D6D-9FBA-7D3239FC2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0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1</Pages>
  <Words>866</Words>
  <Characters>4937</Characters>
  <Application>Microsoft Office Word</Application>
  <DocSecurity>0</DocSecurity>
  <Lines>41</Lines>
  <Paragraphs>11</Paragraphs>
  <ScaleCrop>false</ScaleCrop>
  <Company/>
  <LinksUpToDate>false</LinksUpToDate>
  <CharactersWithSpaces>5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my kihara</dc:creator>
  <cp:keywords/>
  <dc:description/>
  <cp:lastModifiedBy>jimmy kihara</cp:lastModifiedBy>
  <cp:revision>1</cp:revision>
  <dcterms:created xsi:type="dcterms:W3CDTF">2024-06-08T07:18:00Z</dcterms:created>
  <dcterms:modified xsi:type="dcterms:W3CDTF">2024-06-08T07:49:00Z</dcterms:modified>
</cp:coreProperties>
</file>